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76EDA1F5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5A6F90">
        <w:t>1</w:t>
      </w:r>
      <w:r w:rsidR="007B7095">
        <w:t>6</w:t>
      </w:r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3E73F57" w:rsidR="00A02243" w:rsidRDefault="005A6F90" w:rsidP="004E20F2">
      <w:pPr>
        <w:pStyle w:val="BodyText"/>
      </w:pPr>
      <w:proofErr w:type="spellStart"/>
      <w:r>
        <w:t>Yuhao</w:t>
      </w:r>
      <w:proofErr w:type="spellEnd"/>
      <w:r>
        <w:t xml:space="preserve"> keep focusing on the query problem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BCDBFA2" w14:textId="7C0D0FDE" w:rsidR="00315AB4" w:rsidRDefault="00315AB4" w:rsidP="007B7095">
      <w:pPr>
        <w:pStyle w:val="second-leveltitle"/>
        <w:numPr>
          <w:ilvl w:val="0"/>
          <w:numId w:val="0"/>
        </w:numPr>
        <w:rPr>
          <w:b w:val="0"/>
          <w:bCs w:val="0"/>
        </w:rPr>
      </w:pPr>
      <w:r w:rsidRPr="00315AB4">
        <w:rPr>
          <w:rFonts w:hint="eastAsia"/>
          <w:b w:val="0"/>
          <w:bCs w:val="0"/>
        </w:rPr>
        <w:t>As</w:t>
      </w:r>
      <w:r w:rsidRPr="00315AB4">
        <w:rPr>
          <w:b w:val="0"/>
          <w:bCs w:val="0"/>
        </w:rPr>
        <w:t xml:space="preserve"> it </w:t>
      </w:r>
      <w:r>
        <w:rPr>
          <w:b w:val="0"/>
          <w:bCs w:val="0"/>
        </w:rPr>
        <w:t>is</w:t>
      </w:r>
      <w:r w:rsidRPr="00315AB4">
        <w:rPr>
          <w:b w:val="0"/>
          <w:bCs w:val="0"/>
        </w:rPr>
        <w:t xml:space="preserve"> the first meeting of </w:t>
      </w:r>
      <w:proofErr w:type="gramStart"/>
      <w:r w:rsidRPr="00315AB4">
        <w:rPr>
          <w:b w:val="0"/>
          <w:bCs w:val="0"/>
        </w:rPr>
        <w:t>Sprint ,</w:t>
      </w:r>
      <w:proofErr w:type="gramEnd"/>
      <w:r w:rsidRPr="00315AB4">
        <w:rPr>
          <w:b w:val="0"/>
          <w:bCs w:val="0"/>
        </w:rPr>
        <w:t xml:space="preserve"> our agenda will be as follow</w:t>
      </w:r>
      <w:r>
        <w:rPr>
          <w:b w:val="0"/>
          <w:bCs w:val="0"/>
        </w:rPr>
        <w:t>s</w:t>
      </w:r>
      <w:r w:rsidRPr="00315AB4">
        <w:rPr>
          <w:b w:val="0"/>
          <w:bCs w:val="0"/>
        </w:rPr>
        <w:t>:</w:t>
      </w:r>
    </w:p>
    <w:p w14:paraId="10EC2F1D" w14:textId="79F30E58" w:rsidR="007B7095" w:rsidRDefault="007B7095" w:rsidP="007B7095">
      <w:pPr>
        <w:pStyle w:val="second-leveltitle"/>
        <w:numPr>
          <w:ilvl w:val="0"/>
          <w:numId w:val="14"/>
        </w:numPr>
        <w:rPr>
          <w:b w:val="0"/>
          <w:bCs w:val="0"/>
        </w:rPr>
      </w:pPr>
      <w:r w:rsidRPr="007B7095">
        <w:rPr>
          <w:b w:val="0"/>
          <w:bCs w:val="0"/>
        </w:rPr>
        <w:t xml:space="preserve">What user stories to be done in sprint 6, and </w:t>
      </w:r>
      <w:r>
        <w:rPr>
          <w:b w:val="0"/>
          <w:bCs w:val="0"/>
        </w:rPr>
        <w:t>allocate tasks</w:t>
      </w:r>
    </w:p>
    <w:p w14:paraId="6BF3CD5E" w14:textId="519A77DB" w:rsidR="007B7095" w:rsidRPr="007B7095" w:rsidRDefault="007B7095" w:rsidP="007B7095">
      <w:pPr>
        <w:pStyle w:val="second-leveltitle"/>
        <w:numPr>
          <w:ilvl w:val="1"/>
          <w:numId w:val="14"/>
        </w:numPr>
        <w:rPr>
          <w:b w:val="0"/>
          <w:bCs w:val="0"/>
        </w:rPr>
      </w:pPr>
      <w:r w:rsidRPr="007B7095">
        <w:rPr>
          <w:b w:val="0"/>
          <w:bCs w:val="0"/>
        </w:rPr>
        <w:t>Implement functionality of adding/deleting courses on degree structure page</w:t>
      </w:r>
    </w:p>
    <w:p w14:paraId="557FB485" w14:textId="0CE73D43" w:rsidR="007B7095" w:rsidRDefault="007B7095" w:rsidP="007B7095">
      <w:pPr>
        <w:pStyle w:val="second-leveltitle"/>
        <w:numPr>
          <w:ilvl w:val="0"/>
          <w:numId w:val="14"/>
        </w:numPr>
        <w:rPr>
          <w:b w:val="0"/>
          <w:bCs w:val="0"/>
        </w:rPr>
      </w:pPr>
      <w:r w:rsidRPr="007B7095">
        <w:rPr>
          <w:b w:val="0"/>
          <w:bCs w:val="0"/>
        </w:rPr>
        <w:t>Data Querying: expected time by which the problem can be settled</w:t>
      </w:r>
    </w:p>
    <w:p w14:paraId="4FD820CF" w14:textId="08F5B725" w:rsidR="007B7095" w:rsidRPr="007B7095" w:rsidRDefault="007B7095" w:rsidP="007B7095">
      <w:pPr>
        <w:pStyle w:val="second-leveltitle"/>
        <w:numPr>
          <w:ilvl w:val="1"/>
          <w:numId w:val="14"/>
        </w:numPr>
        <w:rPr>
          <w:b w:val="0"/>
          <w:bCs w:val="0"/>
        </w:rPr>
      </w:pPr>
      <w:r w:rsidRPr="007B7095">
        <w:rPr>
          <w:b w:val="0"/>
          <w:bCs w:val="0"/>
        </w:rPr>
        <w:t>plan B if the problem still exists.</w:t>
      </w:r>
    </w:p>
    <w:p w14:paraId="1C26AE90" w14:textId="2822F5A3" w:rsidR="007B7095" w:rsidRPr="00315AB4" w:rsidRDefault="007B7095" w:rsidP="007B7095">
      <w:pPr>
        <w:pStyle w:val="second-leveltitle"/>
        <w:numPr>
          <w:ilvl w:val="0"/>
          <w:numId w:val="14"/>
        </w:numPr>
        <w:rPr>
          <w:b w:val="0"/>
          <w:bCs w:val="0"/>
        </w:rPr>
      </w:pPr>
      <w:r w:rsidRPr="007B7095">
        <w:rPr>
          <w:b w:val="0"/>
          <w:bCs w:val="0"/>
        </w:rPr>
        <w:t>Determine the structure of the Testing plan</w:t>
      </w:r>
    </w:p>
    <w:p w14:paraId="31AF6361" w14:textId="77777777" w:rsidR="00B71626" w:rsidRDefault="00B71626" w:rsidP="00B71626">
      <w:pPr>
        <w:pStyle w:val="BodyText"/>
        <w:ind w:firstLine="720"/>
      </w:pPr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276DE8E7" w:rsidR="00A43FEB" w:rsidRPr="00D24FA6" w:rsidRDefault="00B71626" w:rsidP="00332BF2">
      <w:pPr>
        <w:pStyle w:val="BodyText"/>
        <w:ind w:firstLine="720"/>
      </w:pPr>
      <w:bookmarkStart w:id="0" w:name="_GoBack"/>
      <w:bookmarkEnd w:id="0"/>
      <w:r>
        <w:t>None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45539"/>
    <w:multiLevelType w:val="hybridMultilevel"/>
    <w:tmpl w:val="59B288E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1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13"/>
  </w:num>
  <w:num w:numId="7">
    <w:abstractNumId w:val="9"/>
  </w:num>
  <w:num w:numId="8">
    <w:abstractNumId w:val="3"/>
  </w:num>
  <w:num w:numId="9">
    <w:abstractNumId w:val="1"/>
  </w:num>
  <w:num w:numId="10">
    <w:abstractNumId w:val="7"/>
  </w:num>
  <w:num w:numId="11">
    <w:abstractNumId w:val="5"/>
  </w:num>
  <w:num w:numId="12">
    <w:abstractNumId w:val="4"/>
  </w:num>
  <w:num w:numId="13">
    <w:abstractNumId w:val="1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332BF2"/>
    <w:rsid w:val="00400665"/>
    <w:rsid w:val="00423EB2"/>
    <w:rsid w:val="004A446E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B7095"/>
    <w:rsid w:val="007D7DAC"/>
    <w:rsid w:val="008004DC"/>
    <w:rsid w:val="00805F00"/>
    <w:rsid w:val="008113C3"/>
    <w:rsid w:val="00867A4E"/>
    <w:rsid w:val="008A4333"/>
    <w:rsid w:val="008B0F9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CA210A-6687-45A6-92E5-D5CD1DC6C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5</cp:revision>
  <dcterms:created xsi:type="dcterms:W3CDTF">2022-06-07T03:11:00Z</dcterms:created>
  <dcterms:modified xsi:type="dcterms:W3CDTF">2022-06-07T08:09:00Z</dcterms:modified>
</cp:coreProperties>
</file>